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Country, Postal Code]</w:t>
      </w:r>
    </w:p>
    <w:p>
      <w:pPr>
        <w:pStyle w:val="BodyText"/>
      </w:pPr>
      <w:r>
        <w:t xml:space="preserve">[Email Address] | [Phone Number] | [LinkedIn/Portfolio Link]</w:t>
      </w:r>
    </w:p>
    <w:p>
      <w:pPr>
        <w:pStyle w:val="BodyText"/>
      </w:pPr>
      <w:r>
        <w:t xml:space="preserve">[Date]</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ity, Spain Postal Code]</w:t>
      </w:r>
    </w:p>
    <w:bookmarkStart w:id="20" w:name="dear-hiring-managers-name"/>
    <w:p>
      <w:pPr>
        <w:pStyle w:val="Heading2"/>
      </w:pPr>
      <w:r>
        <w:t xml:space="preserve">Dear [Hiring Manager's Name],</w:t>
      </w:r>
    </w:p>
    <w:p>
      <w:pPr>
        <w:pStyle w:val="FirstParagraph"/>
      </w:pPr>
      <w:r>
        <w:t xml:space="preserve">I am writing to express my enthusiasm for the Robotics Engineer position at [Company Name] in Spain Barcelona. As a passionate and experienced robotics professional, I am eager to contribute my technical expertise, innovative mindset, and dedication to advancing cutting-edge technology in one of Europe’s most dynamic tech hubs. Barcelona’s unique blend of innovation, cultural vibrancy, and entrepreneurial spirit makes it an ideal location for a Robotics Engineer like myself to thrive. I am confident that my background in robotics development, combined with my adaptability and strong work ethic, aligns perfectly with your team’s goals.</w:t>
      </w:r>
    </w:p>
    <w:bookmarkEnd w:id="20"/>
    <w:bookmarkStart w:id="21" w:name="Xb6955531671b9f96d9cf1b884903b1cbb17b409"/>
    <w:p>
      <w:pPr>
        <w:pStyle w:val="Heading2"/>
      </w:pPr>
      <w:r>
        <w:t xml:space="preserve">Why Barcelona? A Perfect Fit for Robotics Innovation</w:t>
      </w:r>
    </w:p>
    <w:p>
      <w:pPr>
        <w:pStyle w:val="FirstParagraph"/>
      </w:pPr>
      <w:r>
        <w:t xml:space="preserve">Spain Barcelona has long been a beacon of technological progress and creativity, fostering a thriving ecosystem for startups, research institutions, and industry leaders. The city’s commitment to smart cities, automation, and AI-driven solutions creates an environment where Robotics Engineers can push the boundaries of what is possible. From the bustling innovation districts like 22@Barcelona to collaborations between universities such as UPC (Polytechnic University of Catalonia) and global tech firms, Barcelona offers unparalleled opportunities for growth and impact. As a Robotics Engineer, I am particularly inspired by the city’s focus on sustainable technologies and human-centric design, which resonates deeply with my professional values.</w:t>
      </w:r>
    </w:p>
    <w:p>
      <w:pPr>
        <w:pStyle w:val="BodyText"/>
      </w:pPr>
      <w:r>
        <w:t xml:space="preserve">My decision to apply for this role is also driven by the chance to work in a location where diversity and multiculturalism are celebrated. Barcelona’s international community of engineers, scientists, and entrepreneurs fosters a collaborative atmosphere that is essential for solving complex challenges in robotics. I am eager to contribute my technical skills while learning from the unique perspectives of professionals in this vibrant ecosystem.</w:t>
      </w:r>
    </w:p>
    <w:bookmarkEnd w:id="21"/>
    <w:bookmarkStart w:id="22" w:name="Xd6fb93a40dfe285ed3ed320748b1a0fcf02a194"/>
    <w:p>
      <w:pPr>
        <w:pStyle w:val="Heading2"/>
      </w:pPr>
      <w:r>
        <w:t xml:space="preserve">About Me: A Robotics Engineer with a Vision</w:t>
      </w:r>
    </w:p>
    <w:p>
      <w:pPr>
        <w:pStyle w:val="FirstParagraph"/>
      </w:pPr>
      <w:r>
        <w:t xml:space="preserve">With over [X years] of experience in robotics, I have developed a strong foundation in designing, programming, and deploying autonomous systems. My work has spanned multiple industries, including manufacturing automation, healthcare robotics, and service robots for smart environments. At my previous role as a Robotics Engineer at [Previous Company Name], I led the development of an AI-driven navigation system for industrial robots that improved operational efficiency by 30%. This project required integrating sensor fusion algorithms, machine learning models, and real-time data processing—skills I have honed through years of hands-on experimentation and academic research.</w:t>
      </w:r>
    </w:p>
    <w:p>
      <w:pPr>
        <w:pStyle w:val="BodyText"/>
      </w:pPr>
      <w:r>
        <w:t xml:space="preserve">I hold a [Degree in Robotics Engineering/Computer Science/Related Field] from [University Name], where I focused on topics such as kinematics, control systems, and embedded programming. My thesis project involved creating a modular robotic platform for disaster response scenarios, which was recognized at the International Conference on Robotics and Automation (ICRA). This experience solidified my belief that robotics must be both technically robust and ethically grounded to address real-world challenges.</w:t>
      </w:r>
    </w:p>
    <w:p>
      <w:pPr>
        <w:pStyle w:val="BodyText"/>
      </w:pPr>
      <w:r>
        <w:t xml:space="preserve">In addition to technical proficiency, I bring strong problem-solving skills and a collaborative approach to teamwork. I am fluent in multiple programming languages, including Python, C++, and ROS (Robot Operating System), and have extensive experience with simulation tools like Gazebo and MATLAB. My ability to communicate complex ideas clearly—both in written reports and during presentations—ensures that my work aligns with project objectives while fostering cross-functional collaboration.</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innovation and its commitment to shaping the future of robotics. Your work in [specific project, product, or technology, e.g., "autonomous logistics solutions" or "human-robot interaction"] demonstrates a forward-thinking approach that I deeply admire. I am especially impressed by your recent [mention a specific achievement or news about the company], which aligns with my passion for creating technologies that enhance human potential and efficiency.</w:t>
      </w:r>
    </w:p>
    <w:p>
      <w:pPr>
        <w:pStyle w:val="BodyText"/>
      </w:pPr>
      <w:r>
        <w:t xml:space="preserve">I am confident that my technical background, combined with my adaptability and enthusiasm for Barcelona’s tech scene, will allow me to contribute meaningfully to your team. I am eager to bring my expertise in robotics development, project management, and interdisciplinary collaboration to support [Company Name]’s mission of driving technological advancement in Spain and beyond.</w:t>
      </w:r>
    </w:p>
    <w:bookmarkEnd w:id="23"/>
    <w:bookmarkStart w:id="24" w:name="conclusion"/>
    <w:p>
      <w:pPr>
        <w:pStyle w:val="Heading2"/>
      </w:pPr>
      <w:r>
        <w:t xml:space="preserve">Conclusion</w:t>
      </w:r>
    </w:p>
    <w:p>
      <w:pPr>
        <w:pStyle w:val="FirstParagraph"/>
      </w:pPr>
      <w:r>
        <w:t xml:space="preserve">Thank you for considering my application. I would be honored to contribute my skills as a Robotics Engineer to [Company Name] and help shape the future of technology in Spain Barcelona. I am available at your convenience for an interview and can be reached at [Phone Number] or [Email Address]. I look forward to the opportunity to discuss how my experience and vision align with your team’s goals.</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in Spain Barcelona</dc:title>
  <dc:creator/>
  <cp:keywords/>
  <dcterms:created xsi:type="dcterms:W3CDTF">2026-07-21T06:53:27Z</dcterms:created>
  <dcterms:modified xsi:type="dcterms:W3CDTF">2026-07-21T06:53:27Z</dcterms:modified>
</cp:coreProperties>
</file>

<file path=docProps/custom.xml><?xml version="1.0" encoding="utf-8"?>
<Properties xmlns="http://schemas.openxmlformats.org/officeDocument/2006/custom-properties" xmlns:vt="http://schemas.openxmlformats.org/officeDocument/2006/docPropsVTypes"/>
</file>